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bookmarkStart w:id="21" w:name="internship-application-letter"/>
    <w:p>
      <w:pPr>
        <w:pStyle w:val="Heading1"/>
      </w:pPr>
      <w:r>
        <w:t xml:space="preserve">Internship Application Letter</w:t>
      </w:r>
    </w:p>
    <w:bookmarkStart w:id="20" w:name="financial-analyst-internship-opportunity"/>
    <w:p>
      <w:pPr>
        <w:pStyle w:val="Heading2"/>
      </w:pPr>
      <w:r>
        <w:t xml:space="preserve">Financial Analyst Internship Opportunity</w:t>
      </w:r>
    </w:p>
    <w:p>
      <w:pPr>
        <w:pStyle w:val="FirstParagraph"/>
      </w:pPr>
      <w:r>
        <w:t xml:space="preserve">Submitted for Consideration at Leading Financial Institutions in Egypt Cairo</w:t>
      </w:r>
    </w:p>
    <w:bookmarkEnd w:id="20"/>
    <w:bookmarkEnd w:id="21"/>
    <w:p>
      <w:pPr>
        <w:pStyle w:val="BodyText"/>
      </w:pPr>
      <w:r>
        <w:t xml:space="preserve">[Your Full Name]</w:t>
      </w:r>
    </w:p>
    <w:p>
      <w:pPr>
        <w:pStyle w:val="BodyText"/>
      </w:pPr>
      <w:r>
        <w:t xml:space="preserve">[Your Address]</w:t>
      </w:r>
    </w:p>
    <w:p>
      <w:pPr>
        <w:pStyle w:val="BodyText"/>
      </w:pPr>
      <w:r>
        <w:t xml:space="preserve">Cairo, Egypt</w:t>
      </w:r>
    </w:p>
    <w:p>
      <w:pPr>
        <w:pStyle w:val="BodyText"/>
      </w:pPr>
      <w:r>
        <w:t xml:space="preserve">Email: your.email@domain.com | Phone: +20 XXX XXXX XXX</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Cairo, Egypt</w:t>
      </w:r>
    </w:p>
    <w:bookmarkStart w:id="22" w:name="X4f2991da05526e4871e91e4df7e57b2941ff802"/>
    <w:p>
      <w:pPr>
        <w:pStyle w:val="Heading2"/>
      </w:pPr>
      <w:r>
        <w:t xml:space="preserve">Subject: Internship Application Letter for Financial Analyst Position in Egypt Cairo</w:t>
      </w:r>
    </w:p>
    <w:bookmarkEnd w:id="22"/>
    <w:p>
      <w:pPr>
        <w:pStyle w:val="FirstParagraph"/>
      </w:pPr>
      <w:r>
        <w:t xml:space="preserve">Dear Hiring Manager,</w:t>
      </w:r>
    </w:p>
    <w:p>
      <w:pPr>
        <w:pStyle w:val="BodyText"/>
      </w:pPr>
      <w:r>
        <w:t xml:space="preserve">I am writing with profound enthusiasm to submit my Internship Application Letter for the Financial Analyst Internship position at [Company Name] in Egypt Cairo. As a final-year Finance undergraduate at the American University in Cairo (AUC) with a specialization in Corporate Finance and Investment Analysis, I have meticulously prepared myself to contribute meaningfully to your team while immersing myself in Egypt's dynamic financial ecosystem. This opportunity represents the perfect confluence of my academic rigor, professional aspirations, and commitment to driving economic growth within the heart of Egypt Cairo.</w:t>
      </w:r>
    </w:p>
    <w:p>
      <w:pPr>
        <w:pStyle w:val="BodyText"/>
      </w:pPr>
      <w:r>
        <w:t xml:space="preserve">My academic journey at AUC has equipped me with robust analytical capabilities directly applicable to the Financial Analyst role. I consistently maintained a 3.8/4.0 GPA while mastering advanced financial modeling, capital budgeting, and risk assessment frameworks through courses such as "Corporate Valuation," "Financial Statement Analysis," and "Emerging Markets Investment Strategies." Notably, I developed a comprehensive financial model for an Egyptian real estate developer (Cairo-based) that projected ROI under varying economic scenarios – a project praised by Professor Ahmed Hassan of AUC's Finance Department. This experience cultivated my ability to translate complex data into actionable insights, precisely aligning with the responsibilities of a Financial Analyst in Egypt Cairo's evolving market landscape.</w:t>
      </w:r>
    </w:p>
    <w:p>
      <w:pPr>
        <w:pStyle w:val="BodyText"/>
      </w:pPr>
      <w:r>
        <w:t xml:space="preserve">What truly distinguishes my candidacy is my deep contextual understanding of Egypt's financial environment. Having grown up in Giza and witnessed firsthand the transformative impact of Egypt Vision 2030 initiatives, I possess unique cultural intelligence for navigating Cairo's business ecosystem. My summer internship at EFG Hermes' Cairo office (June–August 2023) exposed me to critical market dynamics: analyzing SME loan portfolios amid Egypt's currency reforms, assisting in M&amp;A due diligence for local firms entering the Pan-African market, and preparing executive summaries on Central Bank of Egypt policies. I actively participated in cross-functional meetings where we debated the implications of floating the Egyptian pound – experiences that honed my ability to connect macroeconomic trends with micro-level financial decision-making.</w:t>
      </w:r>
    </w:p>
    <w:p>
      <w:pPr>
        <w:pStyle w:val="BodyText"/>
      </w:pPr>
      <w:r>
        <w:t xml:space="preserve">My technical proficiency directly supports Financial Analyst requirements. I am certified in Advanced Excel (with VBA automation skills), proficient in Python for financial data scraping (using libraries like Pandas and NumPy), and adept at Power BI for dashboard creation – all demonstrated through my Capstone Project analyzing Egypt's fintech sector growth. For instance, I built a predictive model forecasting payment gateway adoption rates across Egyptian cities, incorporating variables like internet penetration rates and regulatory changes. This project yielded a 92% accuracy rate in forecasting Q3 2023 market trends (validated against Central Bank data), showcasing my ability to leverage data for strategic insights – precisely the skillset needed for your Financial Analyst team.</w:t>
      </w:r>
    </w:p>
    <w:p>
      <w:pPr>
        <w:pStyle w:val="BodyText"/>
      </w:pPr>
      <w:r>
        <w:t xml:space="preserve">What resonates deeply with me about [Company Name] is your pioneering work in sustainable finance through initiatives like the Green Bond Framework for Cairo's New Administrative Capital development. Having researched your ESG reports extensively, I admire how you integrate global standards with Egypt-specific challenges – a philosophy that mirrors my academic thesis on "Financing Renewable Energy Infrastructure in Upper Egypt." This alignment convinces me that interning at [Company Name] in Egypt Cairo would be transformative: not merely gaining technical skills, but learning to apply them within a framework where financial analysis directly contributes to national development goals. I am particularly eager to contribute to your upcoming project analyzing the economic impact of the Suez Canal Expansion on Egyptian export finance.</w:t>
      </w:r>
    </w:p>
    <w:p>
      <w:pPr>
        <w:pStyle w:val="BodyText"/>
      </w:pPr>
      <w:r>
        <w:t xml:space="preserve">I recognize that Egypt Cairo represents more than a location – it's a strategic hub where global capital meets emerging market potential. My fluency in Arabic (native) and English (fluent), coupled with my familiarity with Cairo's business culture, positions me to immediately collaborate within your team. I've navigated the complexities of Egyptian financial regulations through my work with the Central Bank's Financial Literacy Program, where I co-developed workshops for 200+ small businesses in Giza on managing forex exposure – a skill critical when advising clients amid Egypt's currency volatility. This ground-level understanding of local business challenges is invaluable for any Financial Analyst operating in Egypt Cairo.</w:t>
      </w:r>
    </w:p>
    <w:p>
      <w:pPr>
        <w:pStyle w:val="BodyText"/>
      </w:pPr>
      <w:r>
        <w:t xml:space="preserve">My commitment extends beyond technical competence to ethical financial stewardship. I recently completed the CFA Institute's Ethics in Investment Management program, which deepened my perspective on responsible analysis – especially crucial as Egypt navigates its IMF program reforms. In Cairo, where transparency in financial reporting is evolving rapidly, I aim to contribute not just analytical rigor but integrity in every forecast and recommendation.</w:t>
      </w:r>
    </w:p>
    <w:p>
      <w:pPr>
        <w:pStyle w:val="BodyText"/>
      </w:pPr>
      <w:r>
        <w:t xml:space="preserve">As a student deeply invested in Egypt's economic trajectory, I am eager to apply my skills within the vibrant financial ecosystem of Egypt Cairo. I have attached my resume, academic transcripts, and references from AUC faculty who have overseen my projects. The Financial Analyst internship at [Company Name] would provide the ideal platform to grow under your mentorship while contributing to meaningful work that supports Egypt's economic diversification – a mission I am passionate about advancing.</w:t>
      </w:r>
    </w:p>
    <w:p>
      <w:pPr>
        <w:pStyle w:val="BodyText"/>
      </w:pPr>
      <w:r>
        <w:t xml:space="preserve">Thank you for considering my Internship Application Letter. I welcome the opportunity to discuss how my skills in financial modeling, market analysis, and contextual understanding of Egypt Cairo's economy can support [Company Name]'s objectives. I am available for an interview at your earliest convenience and can be reached via email or phone during business hours.</w:t>
      </w:r>
    </w:p>
    <w:p>
      <w:pPr>
        <w:pStyle w:val="BodyText"/>
      </w:pPr>
      <w:r>
        <w:t xml:space="preserve">Respectfully,</w:t>
      </w:r>
    </w:p>
    <w:p>
      <w:pPr>
        <w:pStyle w:val="BodyText"/>
      </w:pPr>
      <w:r>
        <w:t xml:space="preserve">[Your Full Name]</w:t>
      </w:r>
    </w:p>
    <w:p>
      <w:pPr>
        <w:pStyle w:val="BodyText"/>
      </w:pPr>
      <w:r>
        <w:t xml:space="preserve">[Your University] | Finance Major (Expected Graduation: May 2024)</w:t>
      </w:r>
    </w:p>
    <w:p>
      <w:pPr>
        <w:pStyle w:val="BodyText"/>
      </w:pPr>
      <w:r>
        <w:rPr>
          <w:bCs/>
          <w:b/>
        </w:rPr>
        <w:t xml:space="preserve">Word Count Verification:</w:t>
      </w:r>
      <w:r>
        <w:t xml:space="preserve"> </w:t>
      </w:r>
      <w:r>
        <w:t xml:space="preserve">This document contains 832 words</w:t>
      </w:r>
    </w:p>
    <w:p>
      <w:pPr>
        <w:pStyle w:val="BodyText"/>
      </w:pPr>
      <w:r>
        <w:t xml:space="preserve">*All references to "Financial Analyst," "Egypt Cairo," and "Internship Application Letter" are integrated per your spec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dc:title>
  <dc:creator/>
  <dc:language>en</dc:language>
  <cp:keywords/>
  <dcterms:created xsi:type="dcterms:W3CDTF">2025-12-09T05:16:09Z</dcterms:created>
  <dcterms:modified xsi:type="dcterms:W3CDTF">2025-12-09T05:16:09Z</dcterms:modified>
</cp:coreProperties>
</file>

<file path=docProps/custom.xml><?xml version="1.0" encoding="utf-8"?>
<Properties xmlns="http://schemas.openxmlformats.org/officeDocument/2006/custom-properties" xmlns:vt="http://schemas.openxmlformats.org/officeDocument/2006/docPropsVTypes"/>
</file>